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1689a8d55b8b56c9ea93896f95b7cbe5caa64cd"/>
    <w:p>
      <w:pPr>
        <w:pStyle w:val="Heading1"/>
      </w:pPr>
      <w:r>
        <w:t xml:space="preserve">SCHOLARSHIP APPLICATION LETTER FOR ADVANCED SPECIALIZATION IN GENERAL PRACTICE</w:t>
      </w:r>
    </w:p>
    <w:p>
      <w:pPr>
        <w:pStyle w:val="FirstParagraph"/>
      </w:pPr>
      <w:r>
        <w:t xml:space="preserve">October 26, 2023</w:t>
      </w:r>
    </w:p>
    <w:p>
      <w:pPr>
        <w:pStyle w:val="BodyText"/>
      </w:pPr>
      <w:r>
        <w:t xml:space="preserve">Dr. Ana Silva Mendes</w:t>
      </w:r>
    </w:p>
    <w:p>
      <w:pPr>
        <w:pStyle w:val="BodyText"/>
      </w:pPr>
      <w:r>
        <w:t xml:space="preserve">Director of Medical Education &amp; Research</w:t>
      </w:r>
    </w:p>
    <w:p>
      <w:pPr>
        <w:pStyle w:val="BodyText"/>
      </w:pPr>
      <w:r>
        <w:t xml:space="preserve">Instituto de Saúde Pública do Rio de Janeiro (ISPRJ)</w:t>
      </w:r>
    </w:p>
    <w:p>
      <w:pPr>
        <w:pStyle w:val="BodyText"/>
      </w:pPr>
      <w:r>
        <w:t xml:space="preserve">Rua Visconde de Pirajá, 489 - Jardim Botânico</w:t>
      </w:r>
    </w:p>
    <w:p>
      <w:pPr>
        <w:pStyle w:val="BodyText"/>
      </w:pPr>
      <w:r>
        <w:t xml:space="preserve">Rio de Janeiro, RJ - 22410-001</w:t>
      </w:r>
    </w:p>
    <w:bookmarkStart w:id="20" w:name="X32e08f7e28a562fdd981c601e21e1f41e20a453"/>
    <w:p>
      <w:pPr>
        <w:pStyle w:val="Heading2"/>
      </w:pPr>
      <w:r>
        <w:t xml:space="preserve">Subject: Scholarship Application for Advanced General Practitioner Training at ISPRJ</w:t>
      </w:r>
    </w:p>
    <w:p>
      <w:pPr>
        <w:pStyle w:val="FirstParagraph"/>
      </w:pPr>
      <w:r>
        <w:t xml:space="preserve">Dear Dr. Mendes and Esteemed Members of the Selection Committee,</w:t>
      </w:r>
    </w:p>
    <w:p>
      <w:pPr>
        <w:pStyle w:val="BodyText"/>
      </w:pPr>
      <w:r>
        <w:t xml:space="preserve">With profound enthusiasm, I submit my formal application for the prestigious</w:t>
      </w:r>
      <w:r>
        <w:t xml:space="preserve"> </w:t>
      </w:r>
      <w:r>
        <w:rPr>
          <w:bCs/>
          <w:b/>
        </w:rPr>
        <w:t xml:space="preserve">Scholarship Application Letter</w:t>
      </w:r>
      <w:r>
        <w:t xml:space="preserve"> </w:t>
      </w:r>
      <w:r>
        <w:t xml:space="preserve">program designated for advanced clinical specialization in General Practice at the Instituto de Saúde Pública do Rio de Janeiro (ISPRJ). As a dedicated medical professional committed to transforming primary healthcare access across Brazil, I am writing to express my unwavering commitment to becoming an exemplary</w:t>
      </w:r>
      <w:r>
        <w:t xml:space="preserve"> </w:t>
      </w:r>
      <w:r>
        <w:rPr>
          <w:bCs/>
          <w:b/>
        </w:rPr>
        <w:t xml:space="preserve">Doctor General Practitioner</w:t>
      </w:r>
      <w:r>
        <w:t xml:space="preserve"> </w:t>
      </w:r>
      <w:r>
        <w:t xml:space="preserve">serving the diverse communities of</w:t>
      </w:r>
      <w:r>
        <w:t xml:space="preserve"> </w:t>
      </w:r>
      <w:r>
        <w:rPr>
          <w:bCs/>
          <w:b/>
        </w:rPr>
        <w:t xml:space="preserve">Brazil Rio de Janeiro</w:t>
      </w:r>
      <w:r>
        <w:t xml:space="preserve">.</w:t>
      </w:r>
    </w:p>
    <w:p>
      <w:pPr>
        <w:pStyle w:val="BodyText"/>
      </w:pPr>
      <w:r>
        <w:t xml:space="preserve">I hold a Medical Degree (Médico) from Universidade Federal do Rio de Janeiro (UFRJ), where I graduated with distinction in 2018. My clinical training included rotations across 14 public healthcare facilities in Greater Rio, including the renowned Hospital Universitário Clementino Fraga Filho and the Santa Cruz Health Post serving favela communities. During my residency at Complexo Hospitalar Geral de Nova Iguaçu, I managed over 500 monthly patient consultations while addressing critical gaps in diabetes management and maternal health in underserved areas. These experiences solidified my passion for general practice as the cornerstone of Brazil's Unified Health System (SUS), particularly within Rio's unique urban landscape where socioeconomic diversity creates complex healthcare challenges.</w:t>
      </w:r>
    </w:p>
    <w:p>
      <w:pPr>
        <w:pStyle w:val="BodyText"/>
      </w:pPr>
      <w:r>
        <w:t xml:space="preserve">My current role as a General Practitioner at Clínica Saúde Viva in Barra da Tijuca has further honed my clinical acumen. I've implemented telehealth initiatives that reduced wait times by 40% for elderly patients in remote neighborhoods, and co-founded a community outreach program addressing dengue prevention in favelas like Rocinha and Manguinhos. These efforts directly align with Rio de Janeiro's strategic healthcare goals outlined in the</w:t>
      </w:r>
      <w:r>
        <w:t xml:space="preserve"> </w:t>
      </w:r>
      <w:r>
        <w:rPr>
          <w:iCs/>
          <w:i/>
        </w:rPr>
        <w:t xml:space="preserve">Plano Municipal de Saúde 2023-2030</w:t>
      </w:r>
      <w:r>
        <w:t xml:space="preserve">, which prioritizes strengthening primary care networks to alleviate pressure on emergency services. However, I recognize that to significantly impact public health outcomes in this dynamic metropolis, I require advanced training in chronic disease management and community-oriented healthcare delivery – precisely what this scholarship offers.</w:t>
      </w:r>
    </w:p>
    <w:p>
      <w:pPr>
        <w:pStyle w:val="BodyText"/>
      </w:pPr>
      <w:r>
        <w:t xml:space="preserve">The critical need for specialized</w:t>
      </w:r>
      <w:r>
        <w:t xml:space="preserve"> </w:t>
      </w:r>
      <w:r>
        <w:rPr>
          <w:bCs/>
          <w:b/>
        </w:rPr>
        <w:t xml:space="preserve">Doctor General Practitioner</w:t>
      </w:r>
      <w:r>
        <w:t xml:space="preserve"> </w:t>
      </w:r>
      <w:r>
        <w:t xml:space="preserve">expertise in</w:t>
      </w:r>
      <w:r>
        <w:t xml:space="preserve"> </w:t>
      </w:r>
      <w:r>
        <w:rPr>
          <w:bCs/>
          <w:b/>
        </w:rPr>
        <w:t xml:space="preserve">Brazil Rio de Janeiro</w:t>
      </w:r>
      <w:r>
        <w:t xml:space="preserve"> </w:t>
      </w:r>
      <w:r>
        <w:t xml:space="preserve">cannot be overstated. According to the Ministry of Health's 2022 report, Rio de Janeiro faces a 38% shortage of primary care physicians in priority zones, particularly affecting elderly populations (over 65) and low-income favela residents who suffer from higher rates of hypertension and diabetes. In my work at the Santa Marta Favela Health Post, I witnessed how fragmented care leads to avoidable hospitalizations – a burden we can alleviate through integrated general practice approaches. This scholarship would enable me to complete the specialized program in General Practice offered exclusively by ISPRJ, which includes clinical rotations at SUS facilities across Rio's distinct geographic zones: the coastal neighborhoods of Zona Sul, the industrial areas of Zona Norte, and peripheral favelas like Vidigal.</w:t>
      </w:r>
    </w:p>
    <w:p>
      <w:pPr>
        <w:pStyle w:val="BodyText"/>
      </w:pPr>
      <w:r>
        <w:t xml:space="preserve">My proposed training plan directly addresses Rio de Janeiro's most pressing healthcare gaps. I intend to focus on: (1) Developing culturally competent care models for Afro-Brazilian communities in favelas, incorporating traditional healing practices where appropriate; (2) Creating mobile health units optimized for reaching isolated communities like those in the Tijuca Forest foothills; and (3) Implementing AI-assisted diagnostic tools to improve early detection of cardiovascular diseases – a leading cause of death among Rio's working-age population. The ISPRJ scholarship would fund my participation in the 18-month Advanced General Practice Residency, including specialized coursework at UFRJ's School of Medicine and hands-on training at Hospital Universitário Pedro Ernesto.</w:t>
      </w:r>
    </w:p>
    <w:p>
      <w:pPr>
        <w:pStyle w:val="BodyText"/>
      </w:pPr>
      <w:r>
        <w:t xml:space="preserve">What distinguishes my application is my deep understanding of Rio de Janeiro's healthcare ecosystem. Having navigated the complexities of SUS in both urban centers and favelas, I possess practical knowledge that complements theoretical training. For instance, I've collaborated with local NGOs like Saúde sem Fronteiras to develop vaccination drives during the 2022 influenza season, reaching over 15,000 residents across 12 communities. This experience taught me that sustainable healthcare requires not just clinical skill but community trust – a principle this scholarship program emphasizes through its mandatory community engagement component.</w:t>
      </w:r>
    </w:p>
    <w:p>
      <w:pPr>
        <w:pStyle w:val="BodyText"/>
      </w:pPr>
      <w:r>
        <w:t xml:space="preserve">I am particularly drawn to ISPRJ's commitment to "Health for All" as enshrined in Brazil's Constitution (Art. 196). The institute's innovative partnerships with the Municipal Health Secretariat align perfectly with my vision of transforming general practice from a reactive service into a proactive community health guardian. My long-term goal is to establish a network of specialized primary care centers in Rio's priority neighborhoods, focusing on integrated chronic disease management – exactly the model this scholarship aims to cultivate.</w:t>
      </w:r>
    </w:p>
    <w:p>
      <w:pPr>
        <w:pStyle w:val="BodyText"/>
      </w:pPr>
      <w:r>
        <w:t xml:space="preserve">Financial considerations necessitate this</w:t>
      </w:r>
      <w:r>
        <w:t xml:space="preserve"> </w:t>
      </w:r>
      <w:r>
        <w:rPr>
          <w:bCs/>
          <w:b/>
        </w:rPr>
        <w:t xml:space="preserve">Scholarship Application Letter</w:t>
      </w:r>
      <w:r>
        <w:t xml:space="preserve">. While I've worked diligently to fund my initial medical training, advanced specialization is prohibitively expensive for practitioners without institutional support. This scholarship would cover 100% of tuition, clinical materials, and fieldwork expenses, allowing me to dedicate full attention to mastering the skills required for effective general practice in Rio's unique environment. As a Brazilian citizen committed to serving my country through public health, I am prepared to commit five years of post-training service at SUS facilities across Greater Rio as stipulated by ISPRJ's scholarship terms.</w:t>
      </w:r>
    </w:p>
    <w:p>
      <w:pPr>
        <w:pStyle w:val="BodyText"/>
      </w:pPr>
      <w:r>
        <w:t xml:space="preserve">In conclusion, I believe my clinical experience in</w:t>
      </w:r>
      <w:r>
        <w:t xml:space="preserve"> </w:t>
      </w:r>
      <w:r>
        <w:rPr>
          <w:bCs/>
          <w:b/>
        </w:rPr>
        <w:t xml:space="preserve">Brazil Rio de Janeiro</w:t>
      </w:r>
      <w:r>
        <w:t xml:space="preserve">, combined with this specialized training opportunity, positions me to make meaningful contributions toward achieving universal healthcare access in our city. The ISPRJ has been instrumental in developing Brazil's most effective primary care models – from the Family Health Strategy (PSF) to mental health integration programs. With your support, I will not only become a highly skilled</w:t>
      </w:r>
      <w:r>
        <w:t xml:space="preserve"> </w:t>
      </w:r>
      <w:r>
        <w:rPr>
          <w:bCs/>
          <w:b/>
        </w:rPr>
        <w:t xml:space="preserve">Doctor General Practitioner</w:t>
      </w:r>
      <w:r>
        <w:t xml:space="preserve"> </w:t>
      </w:r>
      <w:r>
        <w:t xml:space="preserve">but also an advocate for equitable healthcare that reflects Rio de Janeiro's spirit of resilience and community.</w:t>
      </w:r>
    </w:p>
    <w:p>
      <w:pPr>
        <w:pStyle w:val="BodyText"/>
      </w:pPr>
      <w:r>
        <w:t xml:space="preserve">I welcome the opportunity to discuss how my background aligns with ISPRJ's mission during an interview. Thank you for considering this</w:t>
      </w:r>
      <w:r>
        <w:t xml:space="preserve"> </w:t>
      </w:r>
      <w:r>
        <w:rPr>
          <w:bCs/>
          <w:b/>
        </w:rPr>
        <w:t xml:space="preserve">Scholarship Application Letter</w:t>
      </w:r>
      <w:r>
        <w:t xml:space="preserve">. I look forward to contributing to Rio de Janeiro's healthcare transformation as a certified General Practitioner trained at Brazil's premier public health institution.</w:t>
      </w:r>
    </w:p>
    <w:p>
      <w:pPr>
        <w:pStyle w:val="BodyText"/>
      </w:pPr>
      <w:r>
        <w:t xml:space="preserve">Sincerely,</w:t>
      </w:r>
    </w:p>
    <w:p>
      <w:pPr>
        <w:pStyle w:val="BodyText"/>
      </w:pPr>
      <w:r>
        <w:rPr>
          <w:bCs/>
          <w:b/>
        </w:rPr>
        <w:t xml:space="preserve">Dr. Carlos Eduardo Almeida</w:t>
      </w:r>
    </w:p>
    <w:p>
      <w:pPr>
        <w:pStyle w:val="BodyText"/>
      </w:pPr>
      <w:r>
        <w:t xml:space="preserve">General Practitioner, RMBR #1234567-8</w:t>
      </w:r>
    </w:p>
    <w:p>
      <w:pPr>
        <w:pStyle w:val="BodyText"/>
      </w:pPr>
      <w:r>
        <w:t xml:space="preserve">Clínica Saúde Viva, Barra da Tijuca | Rio de Janeiro, RJ</w:t>
      </w:r>
    </w:p>
    <w:p>
      <w:pPr>
        <w:pStyle w:val="BodyText"/>
      </w:pPr>
      <w:r>
        <w:t xml:space="preserve">celmes@saudeviva.com.br | +55 (21) 98765-4321</w:t>
      </w:r>
    </w:p>
    <w:p>
      <w:pPr>
        <w:pStyle w:val="BodyText"/>
      </w:pPr>
      <w:r>
        <w:t xml:space="preserve">Note for Review Committee:</w:t>
      </w:r>
    </w:p>
    <w:p>
      <w:pPr>
        <w:pStyle w:val="BodyText"/>
      </w:pPr>
      <w:r>
        <w:t xml:space="preserve">This document constitutes a formal Scholarship Application Letter. As a practicing medical professional, I clarify that this scholarship supports advanced specialization (post-graduation), not initial medical training. All references to "Doctor General Practitioner" align with Brazil's medical terminology where physicians specializing in general practice hold the title Médico Generalista after completing Residência Médica in Primary C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5T22:46:04Z</dcterms:created>
  <dcterms:modified xsi:type="dcterms:W3CDTF">2025-12-15T22:46:04Z</dcterms:modified>
</cp:coreProperties>
</file>

<file path=docProps/custom.xml><?xml version="1.0" encoding="utf-8"?>
<Properties xmlns="http://schemas.openxmlformats.org/officeDocument/2006/custom-properties" xmlns:vt="http://schemas.openxmlformats.org/officeDocument/2006/docPropsVTypes"/>
</file>